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Translator Interpreter Training Program</w:t>
      </w:r>
    </w:p>
    <w:p>
      <w:pPr>
        <w:pStyle w:val="BodyText"/>
      </w:pPr>
      <w:r>
        <w:t xml:space="preserve">[Your Full Name]</w:t>
      </w:r>
    </w:p>
    <w:p>
      <w:pPr>
        <w:pStyle w:val="BodyText"/>
      </w:pPr>
      <w:r>
        <w:t xml:space="preserve">Address Line 1, New Delhi - 110001</w:t>
      </w:r>
    </w:p>
    <w:p>
      <w:pPr>
        <w:pStyle w:val="BodyText"/>
      </w:pPr>
      <w:r>
        <w:t xml:space="preserve">Email: your.email@example.com | Phone: +91 XXXXXXXXXX</w:t>
      </w:r>
    </w:p>
    <w:p>
      <w:pPr>
        <w:pStyle w:val="BodyText"/>
      </w:pPr>
      <w:r>
        <w:t xml:space="preserve">Date: October 26, 2023</w:t>
      </w:r>
    </w:p>
    <w:bookmarkEnd w:id="20"/>
    <w:bookmarkStart w:id="21" w:name="the-scholarship-committee"/>
    <w:p>
      <w:pPr>
        <w:pStyle w:val="Heading2"/>
      </w:pPr>
      <w:r>
        <w:t xml:space="preserve">The Scholarship Committee</w:t>
      </w:r>
    </w:p>
    <w:p>
      <w:pPr>
        <w:pStyle w:val="FirstParagraph"/>
      </w:pPr>
      <w:r>
        <w:t xml:space="preserve">National Institute for Translation Excellence (NITE)</w:t>
      </w:r>
    </w:p>
    <w:p>
      <w:pPr>
        <w:pStyle w:val="BodyText"/>
      </w:pPr>
      <w:r>
        <w:t xml:space="preserve">India New Delhi - 110001</w:t>
      </w:r>
    </w:p>
    <w:bookmarkEnd w:id="21"/>
    <w:bookmarkStart w:id="22" w:name="Xd8c948c0550ef9c1a0abee73fe16182324f7557"/>
    <w:p>
      <w:pPr>
        <w:pStyle w:val="Heading2"/>
      </w:pPr>
      <w:r>
        <w:t xml:space="preserve">Subject: Formal Application for Full Scholarship to Pursue Translator Interpreter Certification Program</w:t>
      </w:r>
    </w:p>
    <w:p>
      <w:pPr>
        <w:pStyle w:val="FirstParagraph"/>
      </w:pPr>
      <w:r>
        <w:t xml:space="preserve">Dear Scholarship Committee,</w:t>
      </w:r>
    </w:p>
    <w:p>
      <w:pPr>
        <w:pStyle w:val="BodyText"/>
      </w:pPr>
      <w:r>
        <w:t xml:space="preserve">It is with profound enthusiasm and deep commitment to linguistic excellence that I submit this Scholarship Application Letter for the prestigious Translator Interpreter Training Program at the National Institute for Translation Excellence (NITE) in India New Delhi. As a native speaker of Hindi, English, and Punjabi, with advanced proficiency in Urdu and basic knowledge of Bengali, I have dedicated my academic journey to bridging communication gaps across India's vibrant linguistic landscape. This scholarship represents not merely an educational opportunity but a transformative step toward becoming a certified Translator Interpreter who can serve India's multicultural society with integrity and precision.</w:t>
      </w:r>
    </w:p>
    <w:p>
      <w:pPr>
        <w:pStyle w:val="BodyText"/>
      </w:pPr>
      <w:r>
        <w:t xml:space="preserve">My passion for translation and interpretation was ignited during my undergraduate studies in Linguistics at Delhi University, where I volunteered as a community interpreter at the Gandhi Nagar Health Center in New Delhi. For 18 months, I facilitated critical healthcare communications between Hindi-speaking elderly patients and English-speaking medical professionals, navigating sensitive situations involving diabetes management, maternal health screenings, and mental wellness consultations. This experience revealed the life-changing impact of accurate translation—where a misinterpreted symptom could delay treatment or a misunderstood consent form could violate ethical protocols. In one poignant instance, I interpreted emergency instructions for an Urdu-speaking mother during her child's asthma attack, directly contributing to timely medical intervention. These experiences solidified my conviction that the Translator Interpreter profession is India’s silent infrastructure for social cohesion.</w:t>
      </w:r>
    </w:p>
    <w:p>
      <w:pPr>
        <w:pStyle w:val="BodyText"/>
      </w:pPr>
      <w:r>
        <w:t xml:space="preserve">The urgency of this work intensifies in India New Delhi, a city where over 120 languages converge daily. As the political, economic, and cultural epicenter of India, New Delhi hosts embassies from 196 nations, international conferences at Pragati Maidan (such as the recent G20 Summit), and diverse immigrant communities in neighborhoods like Lajpat Nagar and Paharganj. However, a 2023 UNESCO report highlights that only 17% of Delhi's healthcare facilities employ certified translators for non-Hindi speakers—a gap my training aims to address. The Translator Interpreter program at NITE uniquely equips students with specialized modules in diplomatic interpretation, medical translation, and digital communication tools essential for New Delhi’s global role. I am particularly drawn to the program’s partnership with the Ministry of External Affairs for real-world embassy internships, which will prepare me to serve as a cultural liaison during India's international engagements.</w:t>
      </w:r>
    </w:p>
    <w:p>
      <w:pPr>
        <w:pStyle w:val="BodyText"/>
      </w:pPr>
      <w:r>
        <w:t xml:space="preserve">My academic record reflects this commitment: I graduated with First Class honors (82%) in Linguistics, maintaining a 3.9 GPA while leading the university’s "Language Bridge" initiative that trained 50+ students to assist migrant laborers in construction sites across East Delhi. This project required navigating complex dialects like Bhojpuri and Marwari within informal settlements—experiences I meticulously documented in my thesis, "Linguistic Barriers in Urban India’s Informal Economy." Furthermore, I completed a certification in Conference Interpretation from the Centre for Translation Studies (CTS) at Jawaharlal Nehru University, where I interpreted a workshop on sustainable urban development attended by UN officials. These experiences have equipped me with the technical rigor and cultural sensitivity demanded of modern Translator Interpreters.</w:t>
      </w:r>
    </w:p>
    <w:p>
      <w:pPr>
        <w:pStyle w:val="BodyText"/>
      </w:pPr>
      <w:r>
        <w:t xml:space="preserve">Financial constraints, however, threaten my ability to fully commit to this training. My family’s small-scale textile business in Old Delhi has faced economic challenges since 2020, making tuition fees for the NITE program a significant barrier. This scholarship would alleviate that burden while enabling me to focus entirely on mastering the profession’s nuances—such as interpreting nuanced diplomatic phrases during UN negotiations or translating legal documents under tight deadlines. The cost of training (₹450,000) represents months of my family’s savings, and without support, I would have to accept part-time work that would compromise my academic performance. This Scholarship Application Letter is thus a plea for investment in India’s linguistic future: every rupee secured through this scholarship will directly translate into certified professionals serving New Delhi’s diverse communities.</w:t>
      </w:r>
    </w:p>
    <w:p>
      <w:pPr>
        <w:pStyle w:val="BodyText"/>
      </w:pPr>
      <w:r>
        <w:t xml:space="preserve">Post-certification, I plan to establish "Mandarin Mosaic," a nonprofit Translation Collective based in New Delhi that partners with government hospitals to provide free interpretation services for marginalized groups. My model—inspired by successful initiatives like Mumbai’s "Language Aid Network"—will specifically address gaps in tribal communities (e.g., Bhil language speakers in Nuh district) and foreign nationals at Delhi’s Indira Gandhi International Airport. I also aim to collaborate with NITE on developing a digital glossary for medical terms across 20 regional languages, ensuring that India New Delhi remains a global leader in accessible communication. As the country prepares for its G20 presidency in 2023 and the upcoming Commonwealth Games, skilled Translator Interpreters will be indispensable assets for India’s international reputation.</w:t>
      </w:r>
    </w:p>
    <w:p>
      <w:pPr>
        <w:pStyle w:val="BodyText"/>
      </w:pPr>
      <w:r>
        <w:t xml:space="preserve">India New Delhi stands at a pivotal moment where language proficiency can unlock economic opportunities, prevent cultural misunderstandings, and strengthen democratic participation. As a future Translator Interpreter, I envision myself working alongside institutions like the National Translation Mission to document oral histories from India’s 780+ languages—preserving heritage while building bridges. This scholarship is not an expense but an investment in India’s most valuable resource: its people-to-people connections.</w:t>
      </w:r>
    </w:p>
    <w:p>
      <w:pPr>
        <w:pStyle w:val="BodyText"/>
      </w:pPr>
      <w:r>
        <w:t xml:space="preserve">I have attached my academic transcripts, volunteer certificates, and a recommendation letter from Dr. Ananya Sharma (Associate Professor of Linguistics at Delhi University), who has overseen my community interpretation work. I welcome the opportunity to discuss this application further during an interview at your convenience. Thank you for considering how this Scholarship Application Letter reflects my readiness to contribute as a Translator Interpreter in India New Delhi’s dynamic landscape.</w:t>
      </w:r>
    </w:p>
    <w:p>
      <w:pPr>
        <w:pStyle w:val="BodyText"/>
      </w:pPr>
      <w:r>
        <w:t xml:space="preserve">With sincere gratitude and professional respect,</w:t>
      </w:r>
    </w:p>
    <w:p>
      <w:pPr>
        <w:pStyle w:val="BodyText"/>
      </w:pPr>
      <w:r>
        <w:t xml:space="preserve">[Your Signature]</w:t>
      </w:r>
    </w:p>
    <w:p>
      <w:pPr>
        <w:pStyle w:val="BodyText"/>
      </w:pPr>
      <w:r>
        <w:t xml:space="preserve">[Your Full Name]</w:t>
      </w:r>
    </w:p>
    <w:bookmarkEnd w:id="22"/>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3T10:42:51Z</dcterms:created>
  <dcterms:modified xsi:type="dcterms:W3CDTF">2026-07-23T10:42:51Z</dcterms:modified>
</cp:coreProperties>
</file>

<file path=docProps/custom.xml><?xml version="1.0" encoding="utf-8"?>
<Properties xmlns="http://schemas.openxmlformats.org/officeDocument/2006/custom-properties" xmlns:vt="http://schemas.openxmlformats.org/officeDocument/2006/docPropsVTypes"/>
</file>